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FBE8A" w14:textId="77777777" w:rsidR="00EA6774" w:rsidRDefault="009C3342" w:rsidP="00C16948">
      <w:pPr>
        <w:widowControl w:val="0"/>
        <w:suppressAutoHyphens/>
        <w:overflowPunct w:val="0"/>
        <w:autoSpaceDE w:val="0"/>
        <w:autoSpaceDN w:val="0"/>
        <w:adjustRightInd w:val="0"/>
        <w:spacing w:after="100" w:afterAutospacing="1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DB01B1">
        <w:rPr>
          <w:rFonts w:ascii="Times New Roman" w:eastAsia="Times New Roman" w:hAnsi="Times New Roman" w:cs="Times New Roman"/>
          <w:b/>
          <w:noProof/>
          <w:kern w:val="1"/>
          <w:sz w:val="24"/>
          <w:szCs w:val="24"/>
          <w:lang w:bidi="ne-NP"/>
        </w:rPr>
        <w:drawing>
          <wp:anchor distT="0" distB="0" distL="114300" distR="114300" simplePos="0" relativeHeight="251659264" behindDoc="0" locked="0" layoutInCell="1" allowOverlap="1" wp14:anchorId="4B4FF63F" wp14:editId="446E5907">
            <wp:simplePos x="0" y="0"/>
            <wp:positionH relativeFrom="column">
              <wp:posOffset>2061845</wp:posOffset>
            </wp:positionH>
            <wp:positionV relativeFrom="paragraph">
              <wp:posOffset>0</wp:posOffset>
            </wp:positionV>
            <wp:extent cx="1412875" cy="1400175"/>
            <wp:effectExtent l="0" t="0" r="0" b="9525"/>
            <wp:wrapSquare wrapText="bothSides"/>
            <wp:docPr id="1" name="Picture 10" descr="tu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tu 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87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0CD9791" w14:textId="77777777" w:rsidR="00EA6774" w:rsidRDefault="00EA6774" w:rsidP="00F8272D">
      <w:pPr>
        <w:widowControl w:val="0"/>
        <w:suppressAutoHyphens/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A3C4A93" w14:textId="77777777" w:rsidR="001A301F" w:rsidRPr="00DB01B1" w:rsidRDefault="001A301F" w:rsidP="00F8272D">
      <w:pPr>
        <w:widowControl w:val="0"/>
        <w:suppressAutoHyphens/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3605CC62" w14:textId="77777777" w:rsidR="001A301F" w:rsidRPr="00DB01B1" w:rsidRDefault="001A301F" w:rsidP="00F8272D">
      <w:pPr>
        <w:widowControl w:val="0"/>
        <w:suppressAutoHyphens/>
        <w:overflowPunct w:val="0"/>
        <w:autoSpaceDE w:val="0"/>
        <w:autoSpaceDN w:val="0"/>
        <w:adjustRightInd w:val="0"/>
        <w:spacing w:after="0" w:line="360" w:lineRule="auto"/>
        <w:textAlignment w:val="baseline"/>
        <w:rPr>
          <w:rFonts w:ascii="Times New Roman" w:eastAsia="Times New Roman" w:hAnsi="Times New Roman" w:cs="Times New Roman"/>
          <w:b/>
          <w:kern w:val="1"/>
          <w:sz w:val="24"/>
          <w:szCs w:val="24"/>
        </w:rPr>
      </w:pPr>
    </w:p>
    <w:p w14:paraId="70501536" w14:textId="77777777" w:rsidR="00510A01" w:rsidRDefault="00510A01" w:rsidP="00BE2885">
      <w:pPr>
        <w:widowControl w:val="0"/>
        <w:tabs>
          <w:tab w:val="left" w:pos="2038"/>
        </w:tabs>
        <w:suppressAutoHyphens/>
        <w:overflowPunct w:val="0"/>
        <w:autoSpaceDE w:val="0"/>
        <w:autoSpaceDN w:val="0"/>
        <w:adjustRightInd w:val="0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kern w:val="1"/>
          <w:sz w:val="36"/>
          <w:szCs w:val="36"/>
        </w:rPr>
      </w:pPr>
    </w:p>
    <w:p w14:paraId="4B4AB48C" w14:textId="77777777" w:rsidR="009C3342" w:rsidRPr="00A479B2" w:rsidRDefault="009C3342" w:rsidP="00BE2885">
      <w:pPr>
        <w:widowControl w:val="0"/>
        <w:tabs>
          <w:tab w:val="left" w:pos="2038"/>
        </w:tabs>
        <w:suppressAutoHyphens/>
        <w:overflowPunct w:val="0"/>
        <w:autoSpaceDE w:val="0"/>
        <w:autoSpaceDN w:val="0"/>
        <w:adjustRightInd w:val="0"/>
        <w:spacing w:after="240" w:line="360" w:lineRule="auto"/>
        <w:jc w:val="center"/>
        <w:textAlignment w:val="baseline"/>
        <w:rPr>
          <w:rFonts w:ascii="Times New Roman" w:eastAsia="Times New Roman" w:hAnsi="Times New Roman" w:cs="Times New Roman"/>
          <w:kern w:val="1"/>
          <w:sz w:val="36"/>
          <w:szCs w:val="36"/>
        </w:rPr>
      </w:pPr>
      <w:r w:rsidRPr="00A479B2">
        <w:rPr>
          <w:rFonts w:ascii="Times New Roman" w:eastAsia="Times New Roman" w:hAnsi="Times New Roman" w:cs="Times New Roman"/>
          <w:b/>
          <w:bCs/>
          <w:kern w:val="1"/>
          <w:sz w:val="36"/>
          <w:szCs w:val="36"/>
        </w:rPr>
        <w:t>Tribhuvan University</w:t>
      </w:r>
    </w:p>
    <w:p w14:paraId="0BFD497C" w14:textId="77777777" w:rsidR="00206B97" w:rsidRDefault="00206B97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kern w:val="1"/>
          <w:sz w:val="28"/>
          <w:szCs w:val="28"/>
        </w:rPr>
        <w:t>Faculty of Humanities and Social Sciences</w:t>
      </w:r>
    </w:p>
    <w:p w14:paraId="0EF8DFBC" w14:textId="77777777" w:rsidR="00FE2A95" w:rsidRDefault="00FE2A95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32"/>
          <w:szCs w:val="32"/>
        </w:rPr>
      </w:pPr>
    </w:p>
    <w:p w14:paraId="7CABDFEC" w14:textId="67BA3122" w:rsidR="00FE2A95" w:rsidRDefault="00FE2A95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8"/>
          <w:szCs w:val="28"/>
        </w:rPr>
      </w:pPr>
      <w:r w:rsidRPr="00605CEF"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8"/>
          <w:szCs w:val="28"/>
        </w:rPr>
        <w:t>A Project</w:t>
      </w:r>
      <w:r w:rsidR="00BE2885"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8"/>
          <w:szCs w:val="28"/>
        </w:rPr>
        <w:t xml:space="preserve"> Mid-Term Defense</w:t>
      </w:r>
      <w:r w:rsidRPr="00605CEF"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8"/>
          <w:szCs w:val="28"/>
        </w:rPr>
        <w:t xml:space="preserve"> Report</w:t>
      </w:r>
    </w:p>
    <w:p w14:paraId="68BA5C84" w14:textId="77777777" w:rsidR="00206B97" w:rsidRDefault="00206B97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8"/>
          <w:szCs w:val="28"/>
        </w:rPr>
        <w:t>On</w:t>
      </w:r>
    </w:p>
    <w:p w14:paraId="507C107D" w14:textId="77777777" w:rsidR="00206B97" w:rsidRPr="00206B97" w:rsidRDefault="00206B97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8"/>
          <w:szCs w:val="28"/>
        </w:rPr>
      </w:pPr>
      <w:r w:rsidRPr="00206B97"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8"/>
          <w:szCs w:val="28"/>
        </w:rPr>
        <w:t>[PROJECT TITLE]</w:t>
      </w:r>
    </w:p>
    <w:p w14:paraId="429171C3" w14:textId="77777777" w:rsidR="00206B97" w:rsidRPr="00605CEF" w:rsidRDefault="00206B97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8"/>
          <w:szCs w:val="28"/>
        </w:rPr>
      </w:pPr>
    </w:p>
    <w:p w14:paraId="60C62453" w14:textId="77777777" w:rsidR="00943D68" w:rsidRPr="007D5E2F" w:rsidRDefault="00943D68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kern w:val="1"/>
          <w:sz w:val="32"/>
          <w:szCs w:val="32"/>
        </w:rPr>
      </w:pPr>
    </w:p>
    <w:p w14:paraId="2C6C5FDE" w14:textId="77777777" w:rsidR="00001836" w:rsidRDefault="00001836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kern w:val="1"/>
          <w:sz w:val="24"/>
          <w:szCs w:val="24"/>
        </w:rPr>
      </w:pPr>
      <w:r w:rsidRPr="00DB01B1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>Submitted To</w:t>
      </w:r>
    </w:p>
    <w:p w14:paraId="54A687B6" w14:textId="77777777" w:rsidR="00A479B2" w:rsidRPr="00DB01B1" w:rsidRDefault="00A479B2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Department</w:t>
      </w:r>
      <w:r w:rsidRPr="00DB01B1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 xml:space="preserve"> of </w:t>
      </w:r>
      <w:r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I</w:t>
      </w:r>
      <w:r w:rsidR="00C95E27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 xml:space="preserve">nformation </w:t>
      </w:r>
      <w:r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T</w:t>
      </w:r>
      <w:r w:rsidR="00C95E27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echnology</w:t>
      </w:r>
    </w:p>
    <w:p w14:paraId="13B13693" w14:textId="77777777" w:rsidR="00A479B2" w:rsidRDefault="00CB3705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Kathford International Co</w:t>
      </w:r>
      <w:r w:rsidR="006D0570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llege of Engineering and Managem</w:t>
      </w:r>
      <w:r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e</w:t>
      </w:r>
      <w:r w:rsidR="006D0570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 xml:space="preserve">t </w:t>
      </w:r>
    </w:p>
    <w:p w14:paraId="108756A2" w14:textId="77777777" w:rsidR="007D5E2F" w:rsidRPr="00DB01B1" w:rsidRDefault="007D5E2F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kern w:val="1"/>
          <w:sz w:val="24"/>
          <w:szCs w:val="24"/>
        </w:rPr>
      </w:pPr>
    </w:p>
    <w:p w14:paraId="3313454A" w14:textId="77777777" w:rsidR="00963B4F" w:rsidRDefault="00963B4F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</w:pPr>
      <w:r w:rsidRPr="00DA552F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In partial fulfillment of the requ</w:t>
      </w:r>
      <w:r w:rsidR="00510A01"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  <w:t>irement for the Bachelors in Computer Application</w:t>
      </w:r>
    </w:p>
    <w:p w14:paraId="055609D1" w14:textId="77777777" w:rsidR="00963B4F" w:rsidRDefault="00963B4F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</w:pPr>
    </w:p>
    <w:p w14:paraId="50C359E9" w14:textId="77777777" w:rsidR="007D5E2F" w:rsidRPr="00DA552F" w:rsidRDefault="007D5E2F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1"/>
          <w:sz w:val="24"/>
          <w:szCs w:val="24"/>
        </w:rPr>
      </w:pPr>
    </w:p>
    <w:p w14:paraId="715D2851" w14:textId="77777777" w:rsidR="00963B4F" w:rsidRPr="00DB01B1" w:rsidRDefault="00963B4F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kern w:val="1"/>
          <w:sz w:val="24"/>
          <w:szCs w:val="24"/>
        </w:rPr>
      </w:pPr>
      <w:r w:rsidRPr="00DB01B1">
        <w:rPr>
          <w:rFonts w:ascii="Times New Roman" w:eastAsia="Times New Roman" w:hAnsi="Times New Roman" w:cs="Times New Roman"/>
          <w:b/>
          <w:kern w:val="1"/>
          <w:sz w:val="24"/>
          <w:szCs w:val="24"/>
        </w:rPr>
        <w:t>Submitted By</w:t>
      </w:r>
    </w:p>
    <w:p w14:paraId="1DE0A21D" w14:textId="362768C0" w:rsidR="00963B4F" w:rsidRPr="00605CEF" w:rsidRDefault="00BE2885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  <w:t xml:space="preserve">Nikil Maharjan </w:t>
      </w:r>
      <w:r w:rsidR="0037708B" w:rsidRPr="00605CEF"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  <w:t>6-2-456-1</w:t>
      </w:r>
      <w:r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  <w:t>0-2021</w:t>
      </w:r>
      <w:r w:rsidR="0037708B" w:rsidRPr="00605CEF"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  <w:t>)</w:t>
      </w:r>
    </w:p>
    <w:p w14:paraId="4DB80196" w14:textId="1DDD9A3D" w:rsidR="0037708B" w:rsidRDefault="00BE2885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  <w:t>Bishesh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  <w:t xml:space="preserve"> Ganesh Shrestha </w:t>
      </w:r>
      <w:r w:rsidR="0037708B" w:rsidRPr="00605CEF"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  <w:t>6-2-456-110-2021</w:t>
      </w:r>
      <w:r w:rsidR="0037708B" w:rsidRPr="00605CEF"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  <w:t>)</w:t>
      </w:r>
    </w:p>
    <w:p w14:paraId="2721A32C" w14:textId="77777777" w:rsidR="00916A2A" w:rsidRPr="00605CEF" w:rsidRDefault="00916A2A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color w:val="000000" w:themeColor="text1"/>
          <w:kern w:val="1"/>
          <w:sz w:val="24"/>
          <w:szCs w:val="24"/>
        </w:rPr>
      </w:pPr>
    </w:p>
    <w:p w14:paraId="507D93FE" w14:textId="77777777" w:rsidR="00963B4F" w:rsidRDefault="00963B4F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4"/>
          <w:szCs w:val="24"/>
        </w:rPr>
      </w:pPr>
    </w:p>
    <w:p w14:paraId="7CA35C46" w14:textId="77777777" w:rsidR="00FE2A95" w:rsidRDefault="00FE2A95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4"/>
          <w:szCs w:val="24"/>
        </w:rPr>
        <w:t>Under the Supervision of</w:t>
      </w:r>
    </w:p>
    <w:p w14:paraId="2217E3F1" w14:textId="5FCA728B" w:rsidR="00FE2A95" w:rsidRDefault="00BE2885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4"/>
          <w:szCs w:val="24"/>
        </w:rPr>
        <w:t>Suwas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kern w:val="1"/>
          <w:sz w:val="24"/>
          <w:szCs w:val="24"/>
        </w:rPr>
        <w:t>karki</w:t>
      </w:r>
      <w:proofErr w:type="spellEnd"/>
    </w:p>
    <w:p w14:paraId="0990476E" w14:textId="77777777" w:rsidR="008B5217" w:rsidRPr="00DB01B1" w:rsidRDefault="008B5217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contextualSpacing/>
        <w:jc w:val="center"/>
        <w:textAlignment w:val="baseline"/>
        <w:rPr>
          <w:rFonts w:ascii="Times New Roman" w:eastAsia="Times New Roman" w:hAnsi="Times New Roman" w:cs="Times New Roman"/>
          <w:kern w:val="1"/>
          <w:sz w:val="24"/>
          <w:szCs w:val="24"/>
        </w:rPr>
      </w:pPr>
    </w:p>
    <w:p w14:paraId="7F11073F" w14:textId="5CE5531A" w:rsidR="006B647A" w:rsidRDefault="00BE2885" w:rsidP="00BE2885">
      <w:pPr>
        <w:widowControl w:val="0"/>
        <w:suppressAutoHyphens/>
        <w:overflowPunct w:val="0"/>
        <w:autoSpaceDE w:val="0"/>
        <w:autoSpaceDN w:val="0"/>
        <w:adjustRightInd w:val="0"/>
        <w:spacing w:after="240" w:line="36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kern w:val="1"/>
          <w:sz w:val="24"/>
          <w:szCs w:val="20"/>
        </w:rPr>
      </w:pPr>
      <w:proofErr w:type="spellStart"/>
      <w:r>
        <w:rPr>
          <w:rFonts w:ascii="Times New Roman" w:eastAsia="Times New Roman" w:hAnsi="Times New Roman" w:cs="Times New Roman"/>
          <w:b/>
          <w:bCs/>
          <w:kern w:val="1"/>
          <w:sz w:val="24"/>
          <w:szCs w:val="20"/>
        </w:rPr>
        <w:t>Falgun</w:t>
      </w:r>
      <w:proofErr w:type="spellEnd"/>
      <w:r>
        <w:rPr>
          <w:rFonts w:ascii="Times New Roman" w:eastAsia="Times New Roman" w:hAnsi="Times New Roman" w:cs="Times New Roman"/>
          <w:b/>
          <w:bCs/>
          <w:kern w:val="1"/>
          <w:sz w:val="24"/>
          <w:szCs w:val="20"/>
        </w:rPr>
        <w:t xml:space="preserve"> 2080</w:t>
      </w:r>
    </w:p>
    <w:p w14:paraId="64B20527" w14:textId="5331DBBF" w:rsidR="00BE2885" w:rsidRDefault="00E345DA" w:rsidP="00E345DA">
      <w:pPr>
        <w:pStyle w:val="Heading1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E345DA">
        <w:rPr>
          <w:rFonts w:ascii="Times New Roman" w:eastAsia="Times New Roman" w:hAnsi="Times New Roman" w:cs="Times New Roman"/>
          <w:sz w:val="32"/>
          <w:szCs w:val="32"/>
        </w:rPr>
        <w:lastRenderedPageBreak/>
        <w:t>ACKNOWLEDGEMENT</w:t>
      </w:r>
    </w:p>
    <w:p w14:paraId="3AC80694" w14:textId="77777777" w:rsidR="007F231A" w:rsidRPr="007F231A" w:rsidRDefault="007F231A" w:rsidP="007F231A"/>
    <w:p w14:paraId="0122E112" w14:textId="7314BC79" w:rsidR="00E345DA" w:rsidRDefault="00521030" w:rsidP="00450320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Project has been undertaken in partial fulfillment of the requirement for the BCA 4</w:t>
      </w:r>
      <w:r w:rsidRPr="0052103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emester in accordance with the rules and regulations prescribed by Tribhuvan University.</w:t>
      </w:r>
      <w:r w:rsidR="00450320">
        <w:rPr>
          <w:rFonts w:ascii="Times New Roman" w:hAnsi="Times New Roman" w:cs="Times New Roman"/>
          <w:sz w:val="24"/>
          <w:szCs w:val="24"/>
        </w:rPr>
        <w:t xml:space="preserve"> We</w:t>
      </w:r>
      <w:r>
        <w:rPr>
          <w:rFonts w:ascii="Times New Roman" w:hAnsi="Times New Roman" w:cs="Times New Roman"/>
          <w:sz w:val="24"/>
          <w:szCs w:val="24"/>
        </w:rPr>
        <w:t xml:space="preserve"> would like to take this opportunity to thank </w:t>
      </w:r>
      <w:r w:rsidR="00450320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express </w:t>
      </w:r>
      <w:r w:rsidR="00450320">
        <w:rPr>
          <w:rFonts w:ascii="Times New Roman" w:hAnsi="Times New Roman" w:cs="Times New Roman"/>
          <w:sz w:val="24"/>
          <w:szCs w:val="24"/>
        </w:rPr>
        <w:t>our</w:t>
      </w:r>
      <w:r>
        <w:rPr>
          <w:rFonts w:ascii="Times New Roman" w:hAnsi="Times New Roman" w:cs="Times New Roman"/>
          <w:sz w:val="24"/>
          <w:szCs w:val="24"/>
        </w:rPr>
        <w:t xml:space="preserve"> sincere appreciation to all those with whose guidance and support</w:t>
      </w:r>
      <w:r w:rsidR="00450320">
        <w:rPr>
          <w:rFonts w:ascii="Times New Roman" w:hAnsi="Times New Roman" w:cs="Times New Roman"/>
          <w:sz w:val="24"/>
          <w:szCs w:val="24"/>
        </w:rPr>
        <w:t xml:space="preserve"> our project has got successful.</w:t>
      </w:r>
    </w:p>
    <w:p w14:paraId="7D8F5BF3" w14:textId="3D009B8C" w:rsidR="00450320" w:rsidRDefault="00450320" w:rsidP="00450320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ould like to express our heartfelt gratitude to TU and Kathford International College of Engineering and Management  for providing us with such a magnificent opportunity to apply our knowledge into the practical world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encha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ur educational skills.</w:t>
      </w:r>
    </w:p>
    <w:p w14:paraId="5BD876A2" w14:textId="095A423A" w:rsidR="00450320" w:rsidRDefault="00450320" w:rsidP="00450320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are indebted to our </w:t>
      </w:r>
      <w:proofErr w:type="spellStart"/>
      <w:r>
        <w:rPr>
          <w:rFonts w:ascii="Times New Roman" w:hAnsi="Times New Roman" w:cs="Times New Roman"/>
          <w:sz w:val="24"/>
          <w:szCs w:val="24"/>
        </w:rPr>
        <w:t>supervisi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231A">
        <w:rPr>
          <w:rFonts w:ascii="Times New Roman" w:hAnsi="Times New Roman" w:cs="Times New Roman"/>
          <w:b/>
          <w:bCs/>
          <w:sz w:val="24"/>
          <w:szCs w:val="24"/>
        </w:rPr>
        <w:t>Suwas</w:t>
      </w:r>
      <w:proofErr w:type="spellEnd"/>
      <w:r w:rsidRPr="007F231A">
        <w:rPr>
          <w:rFonts w:ascii="Times New Roman" w:hAnsi="Times New Roman" w:cs="Times New Roman"/>
          <w:b/>
          <w:bCs/>
          <w:sz w:val="24"/>
          <w:szCs w:val="24"/>
        </w:rPr>
        <w:t xml:space="preserve"> Karki</w:t>
      </w:r>
      <w:r>
        <w:rPr>
          <w:rFonts w:ascii="Times New Roman" w:hAnsi="Times New Roman" w:cs="Times New Roman"/>
          <w:sz w:val="24"/>
          <w:szCs w:val="24"/>
        </w:rPr>
        <w:t xml:space="preserve"> for supervising and providing his valuable guidance and support.</w:t>
      </w:r>
    </w:p>
    <w:p w14:paraId="66AB6896" w14:textId="103F8B6C" w:rsidR="00450320" w:rsidRDefault="00450320" w:rsidP="00450320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stly, </w:t>
      </w:r>
      <w:proofErr w:type="gramStart"/>
      <w:r>
        <w:rPr>
          <w:rFonts w:ascii="Times New Roman" w:hAnsi="Times New Roman" w:cs="Times New Roman"/>
          <w:sz w:val="24"/>
          <w:szCs w:val="24"/>
        </w:rPr>
        <w:t>W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ould like to thank everyone who has directly and indirectly help us in this ac</w:t>
      </w:r>
      <w:r w:rsidR="007F231A">
        <w:rPr>
          <w:rFonts w:ascii="Times New Roman" w:hAnsi="Times New Roman" w:cs="Times New Roman"/>
          <w:sz w:val="24"/>
          <w:szCs w:val="24"/>
        </w:rPr>
        <w:t>ademic mission and without whom this project would not have been accomplished.</w:t>
      </w:r>
    </w:p>
    <w:p w14:paraId="70D46D19" w14:textId="206A4122" w:rsidR="007F231A" w:rsidRDefault="007F231A" w:rsidP="00450320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51824E" w14:textId="7D00B2B7" w:rsidR="007F231A" w:rsidRDefault="007F231A" w:rsidP="00450320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D50228" w14:textId="6CC06CC1" w:rsidR="007F231A" w:rsidRDefault="007F231A" w:rsidP="00450320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19191B" w14:textId="36E4F75A" w:rsidR="007F231A" w:rsidRDefault="007F231A" w:rsidP="00450320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F209AC" w14:textId="4869B405" w:rsidR="007F231A" w:rsidRDefault="007F231A" w:rsidP="00450320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2C07EC" w14:textId="47A6DFC8" w:rsidR="007F231A" w:rsidRDefault="007F231A" w:rsidP="007F231A">
      <w:pPr>
        <w:spacing w:after="24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kil Maharjan</w:t>
      </w:r>
    </w:p>
    <w:p w14:paraId="67E3C3E3" w14:textId="46514CB2" w:rsidR="007F231A" w:rsidRDefault="007F231A" w:rsidP="007F231A">
      <w:pPr>
        <w:spacing w:after="24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ishe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. Shrestha</w:t>
      </w:r>
    </w:p>
    <w:p w14:paraId="37F827E6" w14:textId="461F7739" w:rsidR="007F231A" w:rsidRDefault="007F231A" w:rsidP="007F231A">
      <w:pPr>
        <w:spacing w:after="24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402DA949" w14:textId="32C43EB8" w:rsidR="007F231A" w:rsidRDefault="007F231A" w:rsidP="007F231A">
      <w:pPr>
        <w:spacing w:after="24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2DA6F395" w14:textId="78DB73B1" w:rsidR="007F231A" w:rsidRDefault="007F231A" w:rsidP="007F231A">
      <w:pPr>
        <w:spacing w:after="24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15F241F8" w14:textId="09D97388" w:rsidR="007F231A" w:rsidRDefault="007F231A" w:rsidP="007F231A">
      <w:pPr>
        <w:spacing w:after="24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7631D0DD" w14:textId="73E40234" w:rsidR="007F231A" w:rsidRDefault="001D0ED6" w:rsidP="001D0ED6">
      <w:pPr>
        <w:pStyle w:val="Heading1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ABSTRACT</w:t>
      </w:r>
    </w:p>
    <w:p w14:paraId="0D357F7A" w14:textId="2C1845B5" w:rsidR="001D0ED6" w:rsidRPr="001D0ED6" w:rsidRDefault="001D0ED6" w:rsidP="001D0E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B COLLEGE Admission Platform </w:t>
      </w:r>
      <w:r w:rsidR="00825E26">
        <w:rPr>
          <w:rFonts w:ascii="Times New Roman" w:hAnsi="Times New Roman" w:cs="Times New Roman"/>
          <w:sz w:val="24"/>
          <w:szCs w:val="24"/>
        </w:rPr>
        <w:t xml:space="preserve">is </w:t>
      </w:r>
    </w:p>
    <w:p w14:paraId="0F0C733D" w14:textId="77777777" w:rsidR="001D0ED6" w:rsidRPr="001D0ED6" w:rsidRDefault="001D0ED6" w:rsidP="001D0ED6"/>
    <w:p w14:paraId="385B0950" w14:textId="0700E5C7" w:rsidR="001D0ED6" w:rsidRDefault="001D0ED6" w:rsidP="001D0ED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87BB57F" w14:textId="77777777" w:rsidR="001D0ED6" w:rsidRDefault="001D0E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BFE549E" w14:textId="0FEDD77B" w:rsidR="001D0ED6" w:rsidRDefault="001D0ED6" w:rsidP="001D0ED6">
      <w:pPr>
        <w:pStyle w:val="Heading1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TABLE OF CONTENTS</w:t>
      </w:r>
    </w:p>
    <w:p w14:paraId="327039CA" w14:textId="77777777" w:rsidR="001D0ED6" w:rsidRDefault="001D0ED6">
      <w:pPr>
        <w:rPr>
          <w:rFonts w:ascii="Times New Roman" w:eastAsiaTheme="majorEastAsia" w:hAnsi="Times New Roman" w:cs="Times New Roman"/>
          <w:b/>
          <w:bCs/>
          <w:color w:val="365F91" w:themeColor="accent1" w:themeShade="BF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br w:type="page"/>
      </w:r>
    </w:p>
    <w:p w14:paraId="2607AFBE" w14:textId="194F937A" w:rsidR="001D0ED6" w:rsidRDefault="001D0ED6" w:rsidP="001D0ED6">
      <w:pPr>
        <w:pStyle w:val="Heading1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LIST OF FIGURES</w:t>
      </w:r>
    </w:p>
    <w:p w14:paraId="1CD95C0E" w14:textId="77777777" w:rsidR="001D0ED6" w:rsidRDefault="001D0ED6">
      <w:pPr>
        <w:rPr>
          <w:rFonts w:ascii="Times New Roman" w:eastAsiaTheme="majorEastAsia" w:hAnsi="Times New Roman" w:cs="Times New Roman"/>
          <w:b/>
          <w:bCs/>
          <w:color w:val="365F91" w:themeColor="accent1" w:themeShade="BF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br w:type="page"/>
      </w:r>
    </w:p>
    <w:p w14:paraId="399B63C7" w14:textId="62860357" w:rsidR="001D0ED6" w:rsidRDefault="001D0ED6" w:rsidP="001D0ED6">
      <w:pPr>
        <w:pStyle w:val="Heading1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LIST OF TABLES</w:t>
      </w:r>
    </w:p>
    <w:p w14:paraId="4A3B1B43" w14:textId="77777777" w:rsidR="001D0ED6" w:rsidRDefault="001D0ED6">
      <w:pPr>
        <w:rPr>
          <w:rFonts w:ascii="Times New Roman" w:eastAsiaTheme="majorEastAsia" w:hAnsi="Times New Roman" w:cs="Times New Roman"/>
          <w:b/>
          <w:bCs/>
          <w:color w:val="365F91" w:themeColor="accent1" w:themeShade="BF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br w:type="page"/>
      </w:r>
    </w:p>
    <w:p w14:paraId="1BE60622" w14:textId="30EE556D" w:rsidR="001D0ED6" w:rsidRDefault="001D0ED6" w:rsidP="001D0ED6">
      <w:pPr>
        <w:pStyle w:val="Heading1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LIST OF SYMBOLS</w:t>
      </w:r>
    </w:p>
    <w:p w14:paraId="424FF949" w14:textId="77777777" w:rsidR="001D0ED6" w:rsidRDefault="001D0ED6">
      <w:pPr>
        <w:rPr>
          <w:rFonts w:ascii="Times New Roman" w:eastAsiaTheme="majorEastAsia" w:hAnsi="Times New Roman" w:cs="Times New Roman"/>
          <w:b/>
          <w:bCs/>
          <w:color w:val="365F91" w:themeColor="accent1" w:themeShade="BF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br w:type="page"/>
      </w:r>
    </w:p>
    <w:p w14:paraId="608D89DA" w14:textId="1046676C" w:rsidR="001D0ED6" w:rsidRDefault="001D0ED6" w:rsidP="001D0ED6">
      <w:pPr>
        <w:pStyle w:val="Heading1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LIST OF ABBREVIATION</w:t>
      </w:r>
    </w:p>
    <w:p w14:paraId="77FA5ECA" w14:textId="77777777" w:rsidR="001D0ED6" w:rsidRDefault="001D0ED6">
      <w:pPr>
        <w:rPr>
          <w:rFonts w:ascii="Times New Roman" w:eastAsiaTheme="majorEastAsia" w:hAnsi="Times New Roman" w:cs="Times New Roman"/>
          <w:b/>
          <w:bCs/>
          <w:color w:val="365F91" w:themeColor="accent1" w:themeShade="BF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br w:type="page"/>
      </w:r>
    </w:p>
    <w:p w14:paraId="716D7C4C" w14:textId="63F2C7B3" w:rsidR="001D0ED6" w:rsidRDefault="001D0ED6" w:rsidP="001D0ED6">
      <w:pPr>
        <w:pStyle w:val="Heading1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CHAPTER 1: INTRODUCTION</w:t>
      </w:r>
    </w:p>
    <w:p w14:paraId="2CCC6961" w14:textId="77777777" w:rsidR="001D0ED6" w:rsidRPr="001D0ED6" w:rsidRDefault="001D0ED6" w:rsidP="001D0ED6"/>
    <w:sectPr w:rsidR="001D0ED6" w:rsidRPr="001D0ED6" w:rsidSect="00BE2885">
      <w:headerReference w:type="default" r:id="rId9"/>
      <w:pgSz w:w="11909" w:h="16834" w:code="9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1FA17" w14:textId="77777777" w:rsidR="00D80A94" w:rsidRDefault="00D80A94" w:rsidP="00494C02">
      <w:pPr>
        <w:spacing w:after="0" w:line="240" w:lineRule="auto"/>
      </w:pPr>
      <w:r>
        <w:separator/>
      </w:r>
    </w:p>
  </w:endnote>
  <w:endnote w:type="continuationSeparator" w:id="0">
    <w:p w14:paraId="0D59BA70" w14:textId="77777777" w:rsidR="00D80A94" w:rsidRDefault="00D80A94" w:rsidP="00494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8DEAA" w14:textId="77777777" w:rsidR="00D80A94" w:rsidRDefault="00D80A94" w:rsidP="00494C02">
      <w:pPr>
        <w:spacing w:after="0" w:line="240" w:lineRule="auto"/>
      </w:pPr>
      <w:r>
        <w:separator/>
      </w:r>
    </w:p>
  </w:footnote>
  <w:footnote w:type="continuationSeparator" w:id="0">
    <w:p w14:paraId="551697E0" w14:textId="77777777" w:rsidR="00D80A94" w:rsidRDefault="00D80A94" w:rsidP="00494C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CF271" w14:textId="77777777" w:rsidR="00985731" w:rsidRDefault="00985731">
    <w:pPr>
      <w:pStyle w:val="Header"/>
    </w:pPr>
  </w:p>
  <w:p w14:paraId="022D83EA" w14:textId="77777777" w:rsidR="00985731" w:rsidRDefault="00985731">
    <w:pPr>
      <w:pStyle w:val="Header"/>
    </w:pPr>
  </w:p>
  <w:p w14:paraId="272A5797" w14:textId="77777777" w:rsidR="00985731" w:rsidRDefault="009857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347B5"/>
    <w:multiLevelType w:val="hybridMultilevel"/>
    <w:tmpl w:val="6C78A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E4356"/>
    <w:multiLevelType w:val="hybridMultilevel"/>
    <w:tmpl w:val="0AB2D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66D39"/>
    <w:multiLevelType w:val="hybridMultilevel"/>
    <w:tmpl w:val="C0A073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620500"/>
    <w:multiLevelType w:val="hybridMultilevel"/>
    <w:tmpl w:val="1A241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91E3C"/>
    <w:multiLevelType w:val="multilevel"/>
    <w:tmpl w:val="4FA4A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8D22B42"/>
    <w:multiLevelType w:val="hybridMultilevel"/>
    <w:tmpl w:val="7E307F9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2E9B3C60"/>
    <w:multiLevelType w:val="hybridMultilevel"/>
    <w:tmpl w:val="DCDC87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31F92"/>
    <w:multiLevelType w:val="hybridMultilevel"/>
    <w:tmpl w:val="CF265D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AB461A"/>
    <w:multiLevelType w:val="hybridMultilevel"/>
    <w:tmpl w:val="2032AA2C"/>
    <w:lvl w:ilvl="0" w:tplc="0409000D">
      <w:start w:val="1"/>
      <w:numFmt w:val="bullet"/>
      <w:lvlText w:val=""/>
      <w:lvlJc w:val="left"/>
      <w:pPr>
        <w:ind w:left="112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1" w:hanging="360"/>
      </w:pPr>
      <w:rPr>
        <w:rFonts w:ascii="Wingdings" w:hAnsi="Wingdings" w:hint="default"/>
      </w:rPr>
    </w:lvl>
  </w:abstractNum>
  <w:abstractNum w:abstractNumId="9" w15:restartNumberingAfterBreak="0">
    <w:nsid w:val="3C7F0A17"/>
    <w:multiLevelType w:val="hybridMultilevel"/>
    <w:tmpl w:val="65BAE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A62B6E"/>
    <w:multiLevelType w:val="hybridMultilevel"/>
    <w:tmpl w:val="A3DA4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11B22"/>
    <w:multiLevelType w:val="hybridMultilevel"/>
    <w:tmpl w:val="45AC3EAC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6DEC5569"/>
    <w:multiLevelType w:val="hybridMultilevel"/>
    <w:tmpl w:val="7EC24C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B200A5"/>
    <w:multiLevelType w:val="hybridMultilevel"/>
    <w:tmpl w:val="B57C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2"/>
  </w:num>
  <w:num w:numId="4">
    <w:abstractNumId w:val="4"/>
  </w:num>
  <w:num w:numId="5">
    <w:abstractNumId w:val="2"/>
  </w:num>
  <w:num w:numId="6">
    <w:abstractNumId w:val="10"/>
  </w:num>
  <w:num w:numId="7">
    <w:abstractNumId w:val="11"/>
  </w:num>
  <w:num w:numId="8">
    <w:abstractNumId w:val="5"/>
  </w:num>
  <w:num w:numId="9">
    <w:abstractNumId w:val="1"/>
  </w:num>
  <w:num w:numId="10">
    <w:abstractNumId w:val="3"/>
  </w:num>
  <w:num w:numId="11">
    <w:abstractNumId w:val="13"/>
  </w:num>
  <w:num w:numId="12">
    <w:abstractNumId w:val="9"/>
  </w:num>
  <w:num w:numId="13">
    <w:abstractNumId w:val="8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DA1MjYztDQ0MTBT0lEKTi0uzszPAykwqgUAp8TwMiwAAAA="/>
  </w:docVars>
  <w:rsids>
    <w:rsidRoot w:val="006E20E9"/>
    <w:rsid w:val="00001836"/>
    <w:rsid w:val="000023DB"/>
    <w:rsid w:val="00006888"/>
    <w:rsid w:val="00017BFA"/>
    <w:rsid w:val="00027683"/>
    <w:rsid w:val="00030911"/>
    <w:rsid w:val="00034AD3"/>
    <w:rsid w:val="0004145D"/>
    <w:rsid w:val="000448E8"/>
    <w:rsid w:val="0006231B"/>
    <w:rsid w:val="00067DBF"/>
    <w:rsid w:val="000714F7"/>
    <w:rsid w:val="000836C4"/>
    <w:rsid w:val="00083C3D"/>
    <w:rsid w:val="00083D0F"/>
    <w:rsid w:val="00084F30"/>
    <w:rsid w:val="00093058"/>
    <w:rsid w:val="00093F22"/>
    <w:rsid w:val="000A5AFA"/>
    <w:rsid w:val="000A7A68"/>
    <w:rsid w:val="000B3357"/>
    <w:rsid w:val="000B5E3A"/>
    <w:rsid w:val="000C144A"/>
    <w:rsid w:val="000C4694"/>
    <w:rsid w:val="000D634C"/>
    <w:rsid w:val="000E3890"/>
    <w:rsid w:val="000E4077"/>
    <w:rsid w:val="000E4BDE"/>
    <w:rsid w:val="000F500C"/>
    <w:rsid w:val="0011098F"/>
    <w:rsid w:val="00117FE6"/>
    <w:rsid w:val="0012193C"/>
    <w:rsid w:val="001275C2"/>
    <w:rsid w:val="00132918"/>
    <w:rsid w:val="00133EA0"/>
    <w:rsid w:val="00133F0F"/>
    <w:rsid w:val="001369D8"/>
    <w:rsid w:val="00140D1B"/>
    <w:rsid w:val="00141341"/>
    <w:rsid w:val="00154CA4"/>
    <w:rsid w:val="00157E43"/>
    <w:rsid w:val="0017048B"/>
    <w:rsid w:val="0018035A"/>
    <w:rsid w:val="00182671"/>
    <w:rsid w:val="00183BD2"/>
    <w:rsid w:val="00186CC4"/>
    <w:rsid w:val="00193A00"/>
    <w:rsid w:val="00193AED"/>
    <w:rsid w:val="00193F6F"/>
    <w:rsid w:val="001A301F"/>
    <w:rsid w:val="001A5F88"/>
    <w:rsid w:val="001A7472"/>
    <w:rsid w:val="001B0046"/>
    <w:rsid w:val="001B3AE5"/>
    <w:rsid w:val="001B5D06"/>
    <w:rsid w:val="001C04EB"/>
    <w:rsid w:val="001C553B"/>
    <w:rsid w:val="001C5C10"/>
    <w:rsid w:val="001C5F2F"/>
    <w:rsid w:val="001D0ED6"/>
    <w:rsid w:val="001D54F9"/>
    <w:rsid w:val="001E360B"/>
    <w:rsid w:val="001E4CF7"/>
    <w:rsid w:val="00200965"/>
    <w:rsid w:val="002067CB"/>
    <w:rsid w:val="00206B97"/>
    <w:rsid w:val="00206FD7"/>
    <w:rsid w:val="0021321E"/>
    <w:rsid w:val="00213261"/>
    <w:rsid w:val="00227E48"/>
    <w:rsid w:val="00233138"/>
    <w:rsid w:val="002348FE"/>
    <w:rsid w:val="00236442"/>
    <w:rsid w:val="00242C2E"/>
    <w:rsid w:val="002430B0"/>
    <w:rsid w:val="00250A42"/>
    <w:rsid w:val="00257F5D"/>
    <w:rsid w:val="00262874"/>
    <w:rsid w:val="00262FDD"/>
    <w:rsid w:val="00275C48"/>
    <w:rsid w:val="00285D3F"/>
    <w:rsid w:val="00285E02"/>
    <w:rsid w:val="002878E4"/>
    <w:rsid w:val="002A0867"/>
    <w:rsid w:val="002A533A"/>
    <w:rsid w:val="002A71F6"/>
    <w:rsid w:val="002B0CD2"/>
    <w:rsid w:val="002B30D6"/>
    <w:rsid w:val="002C43C7"/>
    <w:rsid w:val="002C5F28"/>
    <w:rsid w:val="002D3CD2"/>
    <w:rsid w:val="002E3901"/>
    <w:rsid w:val="002E3DFB"/>
    <w:rsid w:val="002F5209"/>
    <w:rsid w:val="002F79E9"/>
    <w:rsid w:val="0030485A"/>
    <w:rsid w:val="00304FE4"/>
    <w:rsid w:val="00305FC6"/>
    <w:rsid w:val="00306CA1"/>
    <w:rsid w:val="00310F47"/>
    <w:rsid w:val="00311769"/>
    <w:rsid w:val="003120BD"/>
    <w:rsid w:val="0031220B"/>
    <w:rsid w:val="003204C9"/>
    <w:rsid w:val="00324F37"/>
    <w:rsid w:val="00331DB8"/>
    <w:rsid w:val="0033213E"/>
    <w:rsid w:val="003337E7"/>
    <w:rsid w:val="0034640C"/>
    <w:rsid w:val="003471F5"/>
    <w:rsid w:val="0035265A"/>
    <w:rsid w:val="0035759F"/>
    <w:rsid w:val="00357829"/>
    <w:rsid w:val="0036104B"/>
    <w:rsid w:val="00362B06"/>
    <w:rsid w:val="003665EA"/>
    <w:rsid w:val="0037179B"/>
    <w:rsid w:val="0037708B"/>
    <w:rsid w:val="00380A35"/>
    <w:rsid w:val="003827F1"/>
    <w:rsid w:val="00385B3E"/>
    <w:rsid w:val="00391D21"/>
    <w:rsid w:val="003926A0"/>
    <w:rsid w:val="003948AE"/>
    <w:rsid w:val="003A124C"/>
    <w:rsid w:val="003A336F"/>
    <w:rsid w:val="003A38AE"/>
    <w:rsid w:val="003B5553"/>
    <w:rsid w:val="003B6DB4"/>
    <w:rsid w:val="003C159A"/>
    <w:rsid w:val="003C1941"/>
    <w:rsid w:val="003C2F6A"/>
    <w:rsid w:val="003C3E06"/>
    <w:rsid w:val="003C4F1B"/>
    <w:rsid w:val="003C605E"/>
    <w:rsid w:val="003C6F97"/>
    <w:rsid w:val="003D4518"/>
    <w:rsid w:val="003D76B3"/>
    <w:rsid w:val="003E4CEB"/>
    <w:rsid w:val="003E5B14"/>
    <w:rsid w:val="003E7FD1"/>
    <w:rsid w:val="003F1ECC"/>
    <w:rsid w:val="0040073A"/>
    <w:rsid w:val="0040224D"/>
    <w:rsid w:val="00402FB1"/>
    <w:rsid w:val="00404B3B"/>
    <w:rsid w:val="00413D69"/>
    <w:rsid w:val="00415AAE"/>
    <w:rsid w:val="004323EF"/>
    <w:rsid w:val="00444606"/>
    <w:rsid w:val="00450320"/>
    <w:rsid w:val="0045688A"/>
    <w:rsid w:val="00457354"/>
    <w:rsid w:val="0046158F"/>
    <w:rsid w:val="0046519F"/>
    <w:rsid w:val="00467064"/>
    <w:rsid w:val="00472591"/>
    <w:rsid w:val="00472ECC"/>
    <w:rsid w:val="00475A79"/>
    <w:rsid w:val="0048326A"/>
    <w:rsid w:val="00491876"/>
    <w:rsid w:val="00494C02"/>
    <w:rsid w:val="004B3F96"/>
    <w:rsid w:val="004B6BA9"/>
    <w:rsid w:val="004D413D"/>
    <w:rsid w:val="004D48D1"/>
    <w:rsid w:val="004F1597"/>
    <w:rsid w:val="004F493F"/>
    <w:rsid w:val="004F503A"/>
    <w:rsid w:val="0050723C"/>
    <w:rsid w:val="00510A01"/>
    <w:rsid w:val="00511D8C"/>
    <w:rsid w:val="00515D29"/>
    <w:rsid w:val="005167CD"/>
    <w:rsid w:val="00520EBD"/>
    <w:rsid w:val="00521030"/>
    <w:rsid w:val="00523E42"/>
    <w:rsid w:val="00525C68"/>
    <w:rsid w:val="00532C1C"/>
    <w:rsid w:val="00540F38"/>
    <w:rsid w:val="0054199A"/>
    <w:rsid w:val="005423A3"/>
    <w:rsid w:val="005423D8"/>
    <w:rsid w:val="00550117"/>
    <w:rsid w:val="005510E1"/>
    <w:rsid w:val="00556028"/>
    <w:rsid w:val="00556DDD"/>
    <w:rsid w:val="0056541B"/>
    <w:rsid w:val="00565548"/>
    <w:rsid w:val="0056591D"/>
    <w:rsid w:val="00566FC8"/>
    <w:rsid w:val="005740D8"/>
    <w:rsid w:val="00577DA3"/>
    <w:rsid w:val="005800BE"/>
    <w:rsid w:val="0058263C"/>
    <w:rsid w:val="005844EB"/>
    <w:rsid w:val="005906B8"/>
    <w:rsid w:val="00593BE5"/>
    <w:rsid w:val="00596287"/>
    <w:rsid w:val="005A20EA"/>
    <w:rsid w:val="005A2DDD"/>
    <w:rsid w:val="005A4620"/>
    <w:rsid w:val="005A4A0B"/>
    <w:rsid w:val="005A5406"/>
    <w:rsid w:val="005A6BC2"/>
    <w:rsid w:val="005B2AC0"/>
    <w:rsid w:val="005B445A"/>
    <w:rsid w:val="005B4483"/>
    <w:rsid w:val="005B599F"/>
    <w:rsid w:val="005B73DE"/>
    <w:rsid w:val="005C00EB"/>
    <w:rsid w:val="005C1689"/>
    <w:rsid w:val="005C46F2"/>
    <w:rsid w:val="005C5D41"/>
    <w:rsid w:val="005C7882"/>
    <w:rsid w:val="005D4284"/>
    <w:rsid w:val="005D6D45"/>
    <w:rsid w:val="005E7B82"/>
    <w:rsid w:val="005F439F"/>
    <w:rsid w:val="005F5C40"/>
    <w:rsid w:val="005F6590"/>
    <w:rsid w:val="005F7053"/>
    <w:rsid w:val="006014EB"/>
    <w:rsid w:val="00601EB4"/>
    <w:rsid w:val="006029A8"/>
    <w:rsid w:val="006037E9"/>
    <w:rsid w:val="00605CEF"/>
    <w:rsid w:val="006114F1"/>
    <w:rsid w:val="00623635"/>
    <w:rsid w:val="006315CF"/>
    <w:rsid w:val="006328F4"/>
    <w:rsid w:val="0063716D"/>
    <w:rsid w:val="00641765"/>
    <w:rsid w:val="0064248A"/>
    <w:rsid w:val="00644AFF"/>
    <w:rsid w:val="0065021A"/>
    <w:rsid w:val="00657C1C"/>
    <w:rsid w:val="006642D9"/>
    <w:rsid w:val="00664A2B"/>
    <w:rsid w:val="00665C95"/>
    <w:rsid w:val="00671065"/>
    <w:rsid w:val="00676F3C"/>
    <w:rsid w:val="006776BF"/>
    <w:rsid w:val="00681D3C"/>
    <w:rsid w:val="006A0272"/>
    <w:rsid w:val="006A0EA1"/>
    <w:rsid w:val="006A1294"/>
    <w:rsid w:val="006A5D8B"/>
    <w:rsid w:val="006A7D87"/>
    <w:rsid w:val="006B0F45"/>
    <w:rsid w:val="006B41DA"/>
    <w:rsid w:val="006B5DAB"/>
    <w:rsid w:val="006B647A"/>
    <w:rsid w:val="006D0336"/>
    <w:rsid w:val="006D0570"/>
    <w:rsid w:val="006D1241"/>
    <w:rsid w:val="006E20E9"/>
    <w:rsid w:val="006E261C"/>
    <w:rsid w:val="006E3ABA"/>
    <w:rsid w:val="006E3AD0"/>
    <w:rsid w:val="006E6969"/>
    <w:rsid w:val="006E7102"/>
    <w:rsid w:val="007062CC"/>
    <w:rsid w:val="00707AA0"/>
    <w:rsid w:val="007114AC"/>
    <w:rsid w:val="00713DC0"/>
    <w:rsid w:val="00714F72"/>
    <w:rsid w:val="00715639"/>
    <w:rsid w:val="00723BED"/>
    <w:rsid w:val="00724E31"/>
    <w:rsid w:val="00727C97"/>
    <w:rsid w:val="00747768"/>
    <w:rsid w:val="00751728"/>
    <w:rsid w:val="007608D9"/>
    <w:rsid w:val="00761BE5"/>
    <w:rsid w:val="00771442"/>
    <w:rsid w:val="00773B2F"/>
    <w:rsid w:val="0077653D"/>
    <w:rsid w:val="0078254D"/>
    <w:rsid w:val="00783350"/>
    <w:rsid w:val="00796D2B"/>
    <w:rsid w:val="007A05F3"/>
    <w:rsid w:val="007A0EC8"/>
    <w:rsid w:val="007A2F49"/>
    <w:rsid w:val="007C29C0"/>
    <w:rsid w:val="007C6DE7"/>
    <w:rsid w:val="007C6FEB"/>
    <w:rsid w:val="007D1ACD"/>
    <w:rsid w:val="007D4505"/>
    <w:rsid w:val="007D5E2F"/>
    <w:rsid w:val="007D6255"/>
    <w:rsid w:val="007D7E5F"/>
    <w:rsid w:val="007E09D2"/>
    <w:rsid w:val="007E31FA"/>
    <w:rsid w:val="007E34C0"/>
    <w:rsid w:val="007F194D"/>
    <w:rsid w:val="007F231A"/>
    <w:rsid w:val="0080662B"/>
    <w:rsid w:val="00812025"/>
    <w:rsid w:val="008135D7"/>
    <w:rsid w:val="008201CD"/>
    <w:rsid w:val="00820490"/>
    <w:rsid w:val="00821A2D"/>
    <w:rsid w:val="008236EA"/>
    <w:rsid w:val="00825E26"/>
    <w:rsid w:val="0083095C"/>
    <w:rsid w:val="00830B10"/>
    <w:rsid w:val="008312FD"/>
    <w:rsid w:val="00831502"/>
    <w:rsid w:val="00841119"/>
    <w:rsid w:val="008411AE"/>
    <w:rsid w:val="0084177D"/>
    <w:rsid w:val="00844B7C"/>
    <w:rsid w:val="00845358"/>
    <w:rsid w:val="008600CD"/>
    <w:rsid w:val="00861C3A"/>
    <w:rsid w:val="00862407"/>
    <w:rsid w:val="00865744"/>
    <w:rsid w:val="00871CCB"/>
    <w:rsid w:val="00875954"/>
    <w:rsid w:val="00876CD6"/>
    <w:rsid w:val="00880320"/>
    <w:rsid w:val="008825DD"/>
    <w:rsid w:val="0088457E"/>
    <w:rsid w:val="00885F2C"/>
    <w:rsid w:val="008867B6"/>
    <w:rsid w:val="0089463A"/>
    <w:rsid w:val="00896A5B"/>
    <w:rsid w:val="00897F31"/>
    <w:rsid w:val="008A31AD"/>
    <w:rsid w:val="008B5217"/>
    <w:rsid w:val="008B790D"/>
    <w:rsid w:val="008C0EBC"/>
    <w:rsid w:val="008C499D"/>
    <w:rsid w:val="008C53C7"/>
    <w:rsid w:val="008C70E7"/>
    <w:rsid w:val="008D5927"/>
    <w:rsid w:val="008D6A8D"/>
    <w:rsid w:val="008E1AED"/>
    <w:rsid w:val="008E4528"/>
    <w:rsid w:val="008F07E5"/>
    <w:rsid w:val="008F7504"/>
    <w:rsid w:val="00905769"/>
    <w:rsid w:val="00906861"/>
    <w:rsid w:val="00911AE4"/>
    <w:rsid w:val="009126B1"/>
    <w:rsid w:val="00913C05"/>
    <w:rsid w:val="009151C4"/>
    <w:rsid w:val="009154B8"/>
    <w:rsid w:val="00916A2A"/>
    <w:rsid w:val="00927B1D"/>
    <w:rsid w:val="0093006C"/>
    <w:rsid w:val="00931C7B"/>
    <w:rsid w:val="00940758"/>
    <w:rsid w:val="00942CB0"/>
    <w:rsid w:val="00943921"/>
    <w:rsid w:val="00943D68"/>
    <w:rsid w:val="00945283"/>
    <w:rsid w:val="00945B39"/>
    <w:rsid w:val="00951A6A"/>
    <w:rsid w:val="00954A0A"/>
    <w:rsid w:val="00955246"/>
    <w:rsid w:val="00957CEB"/>
    <w:rsid w:val="009615BF"/>
    <w:rsid w:val="00963B4F"/>
    <w:rsid w:val="00964AEC"/>
    <w:rsid w:val="00967165"/>
    <w:rsid w:val="00970A32"/>
    <w:rsid w:val="00976EE5"/>
    <w:rsid w:val="009770AB"/>
    <w:rsid w:val="00977A2C"/>
    <w:rsid w:val="00985731"/>
    <w:rsid w:val="009861EF"/>
    <w:rsid w:val="00986C44"/>
    <w:rsid w:val="00986EEA"/>
    <w:rsid w:val="00997551"/>
    <w:rsid w:val="00997CE3"/>
    <w:rsid w:val="009A63B7"/>
    <w:rsid w:val="009B017E"/>
    <w:rsid w:val="009C0B5B"/>
    <w:rsid w:val="009C3342"/>
    <w:rsid w:val="009C46A0"/>
    <w:rsid w:val="009C4800"/>
    <w:rsid w:val="009C7EBB"/>
    <w:rsid w:val="009E269E"/>
    <w:rsid w:val="009F4C17"/>
    <w:rsid w:val="009F75FD"/>
    <w:rsid w:val="00A006D9"/>
    <w:rsid w:val="00A06A4C"/>
    <w:rsid w:val="00A0758C"/>
    <w:rsid w:val="00A10230"/>
    <w:rsid w:val="00A14190"/>
    <w:rsid w:val="00A20EAB"/>
    <w:rsid w:val="00A21053"/>
    <w:rsid w:val="00A228FF"/>
    <w:rsid w:val="00A23634"/>
    <w:rsid w:val="00A252C5"/>
    <w:rsid w:val="00A276D9"/>
    <w:rsid w:val="00A32BA5"/>
    <w:rsid w:val="00A36091"/>
    <w:rsid w:val="00A461E7"/>
    <w:rsid w:val="00A479B2"/>
    <w:rsid w:val="00A53388"/>
    <w:rsid w:val="00A539E3"/>
    <w:rsid w:val="00A53B6A"/>
    <w:rsid w:val="00A61286"/>
    <w:rsid w:val="00A66D49"/>
    <w:rsid w:val="00A72B10"/>
    <w:rsid w:val="00A7354E"/>
    <w:rsid w:val="00A74DCE"/>
    <w:rsid w:val="00A775F0"/>
    <w:rsid w:val="00A82069"/>
    <w:rsid w:val="00A841BB"/>
    <w:rsid w:val="00A8538C"/>
    <w:rsid w:val="00A93BF4"/>
    <w:rsid w:val="00AA0D73"/>
    <w:rsid w:val="00AA0E86"/>
    <w:rsid w:val="00AB139B"/>
    <w:rsid w:val="00AB32D7"/>
    <w:rsid w:val="00AB339D"/>
    <w:rsid w:val="00AB7067"/>
    <w:rsid w:val="00AD5D7C"/>
    <w:rsid w:val="00AD6CB0"/>
    <w:rsid w:val="00AE09BC"/>
    <w:rsid w:val="00AE3B81"/>
    <w:rsid w:val="00AF2A7C"/>
    <w:rsid w:val="00AF59EC"/>
    <w:rsid w:val="00B026E1"/>
    <w:rsid w:val="00B0275B"/>
    <w:rsid w:val="00B02A59"/>
    <w:rsid w:val="00B03CAF"/>
    <w:rsid w:val="00B05923"/>
    <w:rsid w:val="00B0701A"/>
    <w:rsid w:val="00B1016E"/>
    <w:rsid w:val="00B11B55"/>
    <w:rsid w:val="00B34D4D"/>
    <w:rsid w:val="00B36038"/>
    <w:rsid w:val="00B36C01"/>
    <w:rsid w:val="00B37994"/>
    <w:rsid w:val="00B4043D"/>
    <w:rsid w:val="00B41327"/>
    <w:rsid w:val="00B4369D"/>
    <w:rsid w:val="00B45FA1"/>
    <w:rsid w:val="00B51CF6"/>
    <w:rsid w:val="00B55D8C"/>
    <w:rsid w:val="00B74FD1"/>
    <w:rsid w:val="00B80215"/>
    <w:rsid w:val="00B824E1"/>
    <w:rsid w:val="00B83EC7"/>
    <w:rsid w:val="00B83FCB"/>
    <w:rsid w:val="00B900BF"/>
    <w:rsid w:val="00B90A68"/>
    <w:rsid w:val="00B9319E"/>
    <w:rsid w:val="00B9511E"/>
    <w:rsid w:val="00B961F9"/>
    <w:rsid w:val="00B96761"/>
    <w:rsid w:val="00BA59F4"/>
    <w:rsid w:val="00BA67B1"/>
    <w:rsid w:val="00BA7E11"/>
    <w:rsid w:val="00BC2296"/>
    <w:rsid w:val="00BC3D8C"/>
    <w:rsid w:val="00BC4D2C"/>
    <w:rsid w:val="00BD3CB4"/>
    <w:rsid w:val="00BD3D36"/>
    <w:rsid w:val="00BE1541"/>
    <w:rsid w:val="00BE167B"/>
    <w:rsid w:val="00BE17AC"/>
    <w:rsid w:val="00BE2885"/>
    <w:rsid w:val="00C11B9E"/>
    <w:rsid w:val="00C16948"/>
    <w:rsid w:val="00C17C45"/>
    <w:rsid w:val="00C21910"/>
    <w:rsid w:val="00C22972"/>
    <w:rsid w:val="00C30B77"/>
    <w:rsid w:val="00C3641B"/>
    <w:rsid w:val="00C36775"/>
    <w:rsid w:val="00C402C6"/>
    <w:rsid w:val="00C42198"/>
    <w:rsid w:val="00C50E10"/>
    <w:rsid w:val="00C514FD"/>
    <w:rsid w:val="00C56C1A"/>
    <w:rsid w:val="00C62816"/>
    <w:rsid w:val="00C63FA2"/>
    <w:rsid w:val="00C82E95"/>
    <w:rsid w:val="00C85950"/>
    <w:rsid w:val="00C87933"/>
    <w:rsid w:val="00C94E17"/>
    <w:rsid w:val="00C95E27"/>
    <w:rsid w:val="00CA7EE5"/>
    <w:rsid w:val="00CB1090"/>
    <w:rsid w:val="00CB3705"/>
    <w:rsid w:val="00CB4CB5"/>
    <w:rsid w:val="00CC2D09"/>
    <w:rsid w:val="00CC572B"/>
    <w:rsid w:val="00CD21CF"/>
    <w:rsid w:val="00CE02CB"/>
    <w:rsid w:val="00CF0E3C"/>
    <w:rsid w:val="00CF5872"/>
    <w:rsid w:val="00CF6A7B"/>
    <w:rsid w:val="00CF6AFB"/>
    <w:rsid w:val="00D00748"/>
    <w:rsid w:val="00D04DC6"/>
    <w:rsid w:val="00D04FE5"/>
    <w:rsid w:val="00D10887"/>
    <w:rsid w:val="00D12082"/>
    <w:rsid w:val="00D15B31"/>
    <w:rsid w:val="00D24602"/>
    <w:rsid w:val="00D2629C"/>
    <w:rsid w:val="00D3540F"/>
    <w:rsid w:val="00D417EB"/>
    <w:rsid w:val="00D446D0"/>
    <w:rsid w:val="00D51FE6"/>
    <w:rsid w:val="00D56DE8"/>
    <w:rsid w:val="00D61C87"/>
    <w:rsid w:val="00D628DF"/>
    <w:rsid w:val="00D75732"/>
    <w:rsid w:val="00D76504"/>
    <w:rsid w:val="00D80033"/>
    <w:rsid w:val="00D80A94"/>
    <w:rsid w:val="00D85210"/>
    <w:rsid w:val="00D87CD4"/>
    <w:rsid w:val="00DA02B6"/>
    <w:rsid w:val="00DA552F"/>
    <w:rsid w:val="00DA611C"/>
    <w:rsid w:val="00DA617F"/>
    <w:rsid w:val="00DB01B1"/>
    <w:rsid w:val="00DB6B83"/>
    <w:rsid w:val="00DC4080"/>
    <w:rsid w:val="00DD093A"/>
    <w:rsid w:val="00DD755F"/>
    <w:rsid w:val="00DE64CE"/>
    <w:rsid w:val="00E03D6E"/>
    <w:rsid w:val="00E046F4"/>
    <w:rsid w:val="00E15EFA"/>
    <w:rsid w:val="00E16BE2"/>
    <w:rsid w:val="00E17974"/>
    <w:rsid w:val="00E20B63"/>
    <w:rsid w:val="00E21B22"/>
    <w:rsid w:val="00E233E6"/>
    <w:rsid w:val="00E266EB"/>
    <w:rsid w:val="00E345DA"/>
    <w:rsid w:val="00E407C8"/>
    <w:rsid w:val="00E414FF"/>
    <w:rsid w:val="00E426C7"/>
    <w:rsid w:val="00E5293B"/>
    <w:rsid w:val="00E529A1"/>
    <w:rsid w:val="00E576E6"/>
    <w:rsid w:val="00E6263D"/>
    <w:rsid w:val="00E660D9"/>
    <w:rsid w:val="00E664B2"/>
    <w:rsid w:val="00E706E8"/>
    <w:rsid w:val="00E7200D"/>
    <w:rsid w:val="00E760C2"/>
    <w:rsid w:val="00E81E55"/>
    <w:rsid w:val="00E8203D"/>
    <w:rsid w:val="00E914AD"/>
    <w:rsid w:val="00E92F81"/>
    <w:rsid w:val="00E93A7C"/>
    <w:rsid w:val="00E95F27"/>
    <w:rsid w:val="00EA05B3"/>
    <w:rsid w:val="00EA0D8E"/>
    <w:rsid w:val="00EA1EC9"/>
    <w:rsid w:val="00EA6774"/>
    <w:rsid w:val="00EA6A88"/>
    <w:rsid w:val="00EB634E"/>
    <w:rsid w:val="00EB783B"/>
    <w:rsid w:val="00EC600B"/>
    <w:rsid w:val="00ED588E"/>
    <w:rsid w:val="00EF342D"/>
    <w:rsid w:val="00EF4FCB"/>
    <w:rsid w:val="00F05E61"/>
    <w:rsid w:val="00F07C68"/>
    <w:rsid w:val="00F12BA5"/>
    <w:rsid w:val="00F178F5"/>
    <w:rsid w:val="00F229BD"/>
    <w:rsid w:val="00F24E71"/>
    <w:rsid w:val="00F26FFA"/>
    <w:rsid w:val="00F301D5"/>
    <w:rsid w:val="00F31B8A"/>
    <w:rsid w:val="00F32F02"/>
    <w:rsid w:val="00F403D5"/>
    <w:rsid w:val="00F424A3"/>
    <w:rsid w:val="00F43E69"/>
    <w:rsid w:val="00F43FB5"/>
    <w:rsid w:val="00F45607"/>
    <w:rsid w:val="00F46B43"/>
    <w:rsid w:val="00F50377"/>
    <w:rsid w:val="00F50B0D"/>
    <w:rsid w:val="00F577F4"/>
    <w:rsid w:val="00F60155"/>
    <w:rsid w:val="00F61575"/>
    <w:rsid w:val="00F65E62"/>
    <w:rsid w:val="00F670BA"/>
    <w:rsid w:val="00F76633"/>
    <w:rsid w:val="00F774C9"/>
    <w:rsid w:val="00F775A3"/>
    <w:rsid w:val="00F821CF"/>
    <w:rsid w:val="00F8272D"/>
    <w:rsid w:val="00F85695"/>
    <w:rsid w:val="00F92865"/>
    <w:rsid w:val="00F937D9"/>
    <w:rsid w:val="00F9544E"/>
    <w:rsid w:val="00FA51AF"/>
    <w:rsid w:val="00FA68F6"/>
    <w:rsid w:val="00FA6C73"/>
    <w:rsid w:val="00FB7A4C"/>
    <w:rsid w:val="00FC3D7A"/>
    <w:rsid w:val="00FC3FD6"/>
    <w:rsid w:val="00FC47E6"/>
    <w:rsid w:val="00FC4BC6"/>
    <w:rsid w:val="00FD2CC3"/>
    <w:rsid w:val="00FD6390"/>
    <w:rsid w:val="00FE15A6"/>
    <w:rsid w:val="00FE2A95"/>
    <w:rsid w:val="00FE3E2C"/>
    <w:rsid w:val="00FE419B"/>
    <w:rsid w:val="00FE5FA5"/>
    <w:rsid w:val="00FF025B"/>
    <w:rsid w:val="00FF18D4"/>
    <w:rsid w:val="00FF41E4"/>
    <w:rsid w:val="00FF4C7D"/>
    <w:rsid w:val="00FF5B65"/>
    <w:rsid w:val="00FF7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D202D"/>
  <w15:docId w15:val="{364A3D3C-24AA-43AA-A95F-90A8BC704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41B"/>
  </w:style>
  <w:style w:type="paragraph" w:styleId="Heading1">
    <w:name w:val="heading 1"/>
    <w:basedOn w:val="Normal"/>
    <w:next w:val="Normal"/>
    <w:link w:val="Heading1Char"/>
    <w:uiPriority w:val="9"/>
    <w:qFormat/>
    <w:rsid w:val="006E20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659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AU" w:eastAsia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4D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AU" w:eastAsia="en-AU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5E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4F3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20E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5F659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5F659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5F6590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F6590"/>
  </w:style>
  <w:style w:type="paragraph" w:styleId="NormalWeb">
    <w:name w:val="Normal (Web)"/>
    <w:basedOn w:val="Normal"/>
    <w:uiPriority w:val="99"/>
    <w:unhideWhenUsed/>
    <w:rsid w:val="008066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04DC6"/>
    <w:rPr>
      <w:rFonts w:asciiTheme="majorHAnsi" w:eastAsiaTheme="majorEastAsia" w:hAnsiTheme="majorHAnsi" w:cstheme="majorBidi"/>
      <w:b/>
      <w:bCs/>
      <w:color w:val="4F81BD" w:themeColor="accent1"/>
      <w:lang w:val="en-AU" w:eastAsia="en-AU"/>
    </w:rPr>
  </w:style>
  <w:style w:type="paragraph" w:styleId="ListParagraph">
    <w:name w:val="List Paragraph"/>
    <w:basedOn w:val="Normal"/>
    <w:uiPriority w:val="34"/>
    <w:qFormat/>
    <w:rsid w:val="001E360B"/>
    <w:pPr>
      <w:ind w:left="720"/>
      <w:contextualSpacing/>
    </w:pPr>
    <w:rPr>
      <w:lang w:val="en-AU" w:eastAsia="en-AU"/>
    </w:rPr>
  </w:style>
  <w:style w:type="character" w:styleId="Strong">
    <w:name w:val="Strong"/>
    <w:qFormat/>
    <w:rsid w:val="000E4BDE"/>
    <w:rPr>
      <w:rFonts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59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92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C53C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Emphasis">
    <w:name w:val="Emphasis"/>
    <w:uiPriority w:val="20"/>
    <w:qFormat/>
    <w:rsid w:val="00FC3FD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94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C02"/>
  </w:style>
  <w:style w:type="paragraph" w:styleId="Footer">
    <w:name w:val="footer"/>
    <w:basedOn w:val="Normal"/>
    <w:link w:val="FooterChar"/>
    <w:uiPriority w:val="99"/>
    <w:unhideWhenUsed/>
    <w:rsid w:val="00494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C02"/>
  </w:style>
  <w:style w:type="character" w:customStyle="1" w:styleId="icontext">
    <w:name w:val="icon_text"/>
    <w:basedOn w:val="DefaultParagraphFont"/>
    <w:uiPriority w:val="99"/>
    <w:rsid w:val="0030485A"/>
    <w:rPr>
      <w:rFonts w:ascii="Times New Roman" w:hAnsi="Times New Roman" w:cs="Times New Roman" w:hint="default"/>
    </w:rPr>
  </w:style>
  <w:style w:type="table" w:styleId="TableGrid">
    <w:name w:val="Table Grid"/>
    <w:basedOn w:val="TableNormal"/>
    <w:uiPriority w:val="59"/>
    <w:rsid w:val="0030485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6F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6F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F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F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FEB"/>
    <w:rPr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5E2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4F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contentfont">
    <w:name w:val="contentfont"/>
    <w:basedOn w:val="Normal"/>
    <w:rsid w:val="00AB70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6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10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9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09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99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0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8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33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76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01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12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1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39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8FF8548-B697-474E-8F51-B5510CD2B15C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32FBF3-B6B5-4FE7-BB8B-2C49CFE09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paq</dc:creator>
  <cp:lastModifiedBy>NEEKIL X</cp:lastModifiedBy>
  <cp:revision>2</cp:revision>
  <cp:lastPrinted>2014-02-11T13:29:00Z</cp:lastPrinted>
  <dcterms:created xsi:type="dcterms:W3CDTF">2024-02-15T14:09:00Z</dcterms:created>
  <dcterms:modified xsi:type="dcterms:W3CDTF">2024-02-15T14:09:00Z</dcterms:modified>
</cp:coreProperties>
</file>